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6EEBD" w14:textId="77777777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EB06C7" w14:paraId="701DF41A" w14:textId="77777777" w:rsidTr="00680522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6D41A45F" w14:textId="440AD989" w:rsidR="00EB06C7" w:rsidRDefault="00680522" w:rsidP="00E23C93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4301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F483FD2" wp14:editId="27DA1441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01D0B" w14:textId="580096A7" w:rsidR="00EB06C7" w:rsidRPr="00560219" w:rsidRDefault="000729D9" w:rsidP="000729D9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65970852" wp14:editId="5EA51D2F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F46EB50" w14:textId="77777777"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14:paraId="3EBE3E5F" w14:textId="77777777"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  </w:t>
            </w:r>
          </w:p>
          <w:p w14:paraId="236B8D71" w14:textId="77777777"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  <w:bookmarkEnd w:id="0"/>
      <w:tr w:rsidR="00680522" w14:paraId="545E1659" w14:textId="77777777" w:rsidTr="00B72D63">
        <w:trPr>
          <w:cantSplit/>
          <w:trHeight w:val="231"/>
        </w:trPr>
        <w:tc>
          <w:tcPr>
            <w:tcW w:w="7655" w:type="dxa"/>
            <w:gridSpan w:val="2"/>
            <w:tcBorders>
              <w:top w:val="nil"/>
              <w:left w:val="nil"/>
              <w:bottom w:val="nil"/>
            </w:tcBorders>
          </w:tcPr>
          <w:p w14:paraId="26BFCDE0" w14:textId="5EC5B13D" w:rsidR="00680522" w:rsidRPr="005F469A" w:rsidRDefault="00680522" w:rsidP="0052337B">
            <w:pPr>
              <w:pStyle w:val="Ttulo6"/>
              <w:spacing w:before="20"/>
              <w:rPr>
                <w:color w:val="595959"/>
                <w:sz w:val="19"/>
                <w:szCs w:val="19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2749C6D8" w14:textId="49C486B8" w:rsidR="00680522" w:rsidRPr="007C2BF0" w:rsidRDefault="00680522" w:rsidP="0052337B">
            <w:pPr>
              <w:tabs>
                <w:tab w:val="left" w:leader="underscore" w:pos="2381"/>
              </w:tabs>
              <w:spacing w:before="40"/>
              <w:ind w:left="-90" w:right="-113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C2BF0">
              <w:rPr>
                <w:rFonts w:ascii="Arial" w:hAnsi="Arial" w:cs="Arial"/>
                <w:sz w:val="15"/>
                <w:szCs w:val="15"/>
              </w:rPr>
              <w:t>Para preenchimento pela secretaria</w:t>
            </w:r>
          </w:p>
        </w:tc>
      </w:tr>
      <w:bookmarkEnd w:id="1"/>
    </w:tbl>
    <w:p w14:paraId="482A714C" w14:textId="77777777" w:rsidR="00F821A0" w:rsidRPr="008414FA" w:rsidRDefault="00F821A0">
      <w:pPr>
        <w:ind w:right="-374"/>
        <w:rPr>
          <w:sz w:val="18"/>
          <w:szCs w:val="18"/>
        </w:rPr>
      </w:pPr>
    </w:p>
    <w:bookmarkEnd w:id="2"/>
    <w:p w14:paraId="58557F7C" w14:textId="77777777" w:rsidR="00F821A0" w:rsidRPr="00596624" w:rsidRDefault="00F821A0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"/>
        <w:gridCol w:w="2056"/>
        <w:gridCol w:w="638"/>
        <w:gridCol w:w="1346"/>
        <w:gridCol w:w="215"/>
        <w:gridCol w:w="777"/>
        <w:gridCol w:w="497"/>
        <w:gridCol w:w="921"/>
        <w:gridCol w:w="72"/>
        <w:gridCol w:w="70"/>
        <w:gridCol w:w="497"/>
        <w:gridCol w:w="355"/>
        <w:gridCol w:w="140"/>
        <w:gridCol w:w="567"/>
        <w:gridCol w:w="144"/>
        <w:gridCol w:w="423"/>
        <w:gridCol w:w="1714"/>
      </w:tblGrid>
      <w:tr w:rsidR="006229A3" w:rsidRPr="00FC53B3" w14:paraId="7A2AAA52" w14:textId="77777777" w:rsidTr="007C2BF0">
        <w:trPr>
          <w:gridBefore w:val="1"/>
          <w:wBefore w:w="71" w:type="dxa"/>
          <w:cantSplit/>
          <w:trHeight w:val="50"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63089DB9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C97AEB4" w14:textId="77777777" w:rsidR="006229A3" w:rsidRDefault="0026170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74786B67" wp14:editId="4ABD31FF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421609D4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6283ED1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14:paraId="3ED5EBE1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51D50360" w14:textId="6EA4D5B2" w:rsidR="006229A3" w:rsidRDefault="006229A3" w:rsidP="00E22202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3EF4FD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0FA75CB2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FC6E065" w14:textId="6FADEED8" w:rsidR="006229A3" w:rsidRDefault="006229A3" w:rsidP="00795399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795399">
              <w:rPr>
                <w:rFonts w:ascii="Arial" w:hAnsi="Arial" w:cs="Arial"/>
                <w:color w:val="0000FF"/>
                <w:sz w:val="18"/>
                <w:szCs w:val="18"/>
              </w:rPr>
              <w:t>Solos e Nutrição de Plantas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B9B4B5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21CB541F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29BE2C5" w14:textId="0268275F" w:rsidR="006229A3" w:rsidRDefault="006229A3" w:rsidP="005F6111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5F6111" w:rsidRPr="00795399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Dropdown6"/>
                  <w:enabled/>
                  <w:calcOnExit w:val="0"/>
                  <w:ddList>
                    <w:listEntry w:val="                                      "/>
                    <w:listEntry w:val="Pedol., miner., geoq. e geoproc. aplicado a solos"/>
                    <w:listEntry w:val="Matéria orgânica, biologia e qualidade do solo"/>
                    <w:listEntry w:val="Química do solo, fertilidade e nutrição de plantas"/>
                    <w:listEntry w:val="Física e conservação do solo"/>
                  </w:ddList>
                </w:ffData>
              </w:fldChar>
            </w:r>
            <w:bookmarkStart w:id="4" w:name="Dropdown6"/>
            <w:r w:rsidR="005F6111" w:rsidRPr="00795399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6"/>
                <w:szCs w:val="16"/>
              </w:rPr>
            </w:r>
            <w:r w:rsidR="00261702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5F6111" w:rsidRPr="00795399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1576BB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E9D5015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066F58B" w14:textId="0209A7BF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261702">
              <w:rPr>
                <w:rFonts w:ascii="Arial" w:hAnsi="Arial" w:cs="Arial"/>
                <w:sz w:val="18"/>
                <w:szCs w:val="18"/>
              </w:rPr>
            </w:r>
            <w:r w:rsidR="0026170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261702">
              <w:rPr>
                <w:rFonts w:ascii="Arial" w:hAnsi="Arial" w:cs="Arial"/>
                <w:sz w:val="18"/>
                <w:szCs w:val="18"/>
              </w:rPr>
            </w:r>
            <w:r w:rsidR="0026170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261702">
              <w:rPr>
                <w:rFonts w:ascii="Arial" w:hAnsi="Arial" w:cs="Arial"/>
                <w:sz w:val="18"/>
                <w:szCs w:val="18"/>
              </w:rPr>
            </w:r>
            <w:r w:rsidR="0026170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8E68586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385F9E03" w14:textId="77777777" w:rsidTr="007C2BF0">
        <w:trPr>
          <w:gridBefore w:val="1"/>
          <w:wBefore w:w="71" w:type="dxa"/>
          <w:cantSplit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1415E669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27350723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14:paraId="3F78B652" w14:textId="77777777" w:rsidTr="00364F21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473D99D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</w:rPr>
            </w:r>
            <w:r w:rsidR="00261702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1433176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9CD2E5F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7B403D8" w14:textId="77777777" w:rsidTr="00364F21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14F7506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10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ED3D5AE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FB96DB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6A224367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0042592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E2705" w14:paraId="4A97BBD2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FC3B250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C784A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F5E76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6E2705" w14:paraId="701029E3" w14:textId="77777777" w:rsidTr="00F56BBC">
        <w:trPr>
          <w:cantSplit/>
          <w:trHeight w:val="375"/>
        </w:trPr>
        <w:tc>
          <w:tcPr>
            <w:tcW w:w="7160" w:type="dxa"/>
            <w:gridSpan w:val="11"/>
            <w:tcBorders>
              <w:top w:val="nil"/>
              <w:bottom w:val="nil"/>
              <w:right w:val="nil"/>
            </w:tcBorders>
            <w:vAlign w:val="center"/>
          </w:tcPr>
          <w:p w14:paraId="3A0D3C42" w14:textId="4FA9BCF9" w:rsidR="006E2705" w:rsidRDefault="00261702" w:rsidP="00F56BBC">
            <w:pPr>
              <w:ind w:right="-68"/>
              <w:rPr>
                <w:sz w:val="16"/>
                <w:szCs w:val="16"/>
              </w:rPr>
            </w:pPr>
            <w:bookmarkStart w:id="5" w:name="_Hlk73465378"/>
            <w:r>
              <w:rPr>
                <w:rFonts w:ascii="Arial" w:hAnsi="Arial" w:cs="Arial"/>
                <w:sz w:val="16"/>
                <w:szCs w:val="16"/>
              </w:rPr>
              <w:t xml:space="preserve">Pessoa com deficiência? </w:t>
            </w:r>
            <w:bookmarkStart w:id="6" w:name="_GoBack"/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bookmarkStart w:id="7" w:name="Dropdown5"/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7"/>
            <w:bookmarkEnd w:id="6"/>
            <w:r w:rsidR="006E2705"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="006E2705"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E270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6E2705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34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D8911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sino médio em escola pública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6E2705" w14:paraId="1AEF5F83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723EC11" w14:textId="77777777" w:rsidR="006E2705" w:rsidRDefault="006E2705" w:rsidP="00F56BBC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spacing w:val="-4"/>
                <w:sz w:val="16"/>
                <w:szCs w:val="16"/>
              </w:rPr>
              <w:t>Quilombola?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7738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412BA" w14:textId="77777777" w:rsidR="006E2705" w:rsidRPr="00A90904" w:rsidRDefault="006E2705" w:rsidP="00F56BBC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>Situação de refúgio, apátrida, visto humanitário</w:t>
            </w:r>
            <w:r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 xml:space="preserve">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ão"/>
                    <w:listEntry w:val="Sim, apátrida"/>
                    <w:listEntry w:val="Sim, refúgio"/>
                    <w:listEntry w:val="Sim, visto humanitári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6170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6E2705" w14:paraId="17A371F2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6C2FD477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bookmarkStart w:id="8" w:name="_Hlk73464041"/>
            <w:bookmarkStart w:id="9" w:name="_Hlk73463663"/>
            <w:bookmarkEnd w:id="5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2835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01F6DC0F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903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4E49E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8"/>
      <w:tr w:rsidR="006E2705" w14:paraId="34B6BDC2" w14:textId="77777777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745714B9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457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2E5CE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6FF8F" w14:textId="77777777" w:rsidR="006E2705" w:rsidRDefault="006E2705" w:rsidP="00F56BB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9"/>
      <w:tr w:rsidR="006E2705" w14:paraId="60C7A6D8" w14:textId="77777777" w:rsidTr="00F56BBC">
        <w:trPr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619A86C7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16F31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357B0" w14:textId="77777777" w:rsidR="006E2705" w:rsidRDefault="006E2705" w:rsidP="00F56BB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6E2705" w14:paraId="46BC484A" w14:textId="77777777" w:rsidTr="00F56BBC">
        <w:trPr>
          <w:cantSplit/>
          <w:trHeight w:val="375"/>
        </w:trPr>
        <w:tc>
          <w:tcPr>
            <w:tcW w:w="7655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14:paraId="6658A59D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6565E" w14:textId="77777777" w:rsidR="006E2705" w:rsidRDefault="006E2705" w:rsidP="00F56BB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6E2705" w14:paraId="40DC60E2" w14:textId="77777777" w:rsidTr="00F56BBC">
        <w:trPr>
          <w:cantSplit/>
          <w:trHeight w:val="375"/>
        </w:trPr>
        <w:tc>
          <w:tcPr>
            <w:tcW w:w="10503" w:type="dxa"/>
            <w:gridSpan w:val="17"/>
            <w:tcBorders>
              <w:top w:val="nil"/>
              <w:bottom w:val="nil"/>
              <w:right w:val="nil"/>
            </w:tcBorders>
            <w:vAlign w:val="center"/>
          </w:tcPr>
          <w:p w14:paraId="402E0757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</w:t>
            </w:r>
          </w:p>
        </w:tc>
      </w:tr>
      <w:tr w:rsidR="006E2705" w14:paraId="1DB89E7B" w14:textId="77777777" w:rsidTr="00F56BBC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617D947E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6902C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5BF20" w14:textId="77777777" w:rsidR="006E2705" w:rsidRDefault="006E2705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211FB" w14:textId="77777777" w:rsidR="006E2705" w:rsidRDefault="006E2705" w:rsidP="00F56BB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:rsidRPr="00270B4A" w14:paraId="04185FCF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32D3D829" w14:textId="77777777" w:rsidR="00364F21" w:rsidRPr="00270B4A" w:rsidRDefault="00364F21" w:rsidP="00364F21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364F21" w14:paraId="0ECBFFF2" w14:textId="77777777" w:rsidTr="00364F21">
        <w:trPr>
          <w:cantSplit/>
        </w:trPr>
        <w:tc>
          <w:tcPr>
            <w:tcW w:w="10503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3620438B" w14:textId="77777777" w:rsidR="00364F21" w:rsidRPr="00071E9D" w:rsidRDefault="00364F21" w:rsidP="00364F21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071E9D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364F21" w:rsidRPr="00786099" w14:paraId="04BFF7AF" w14:textId="77777777" w:rsidTr="007C2BF0">
        <w:trPr>
          <w:gridBefore w:val="1"/>
          <w:wBefore w:w="71" w:type="dxa"/>
          <w:cantSplit/>
        </w:trPr>
        <w:tc>
          <w:tcPr>
            <w:tcW w:w="404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43268F3A" w14:textId="77777777" w:rsidR="00364F21" w:rsidRPr="00733352" w:rsidRDefault="00364F21" w:rsidP="00364F21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9517345" w14:textId="77777777" w:rsidR="00364F21" w:rsidRPr="00733352" w:rsidRDefault="00364F21" w:rsidP="00364F21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364F21" w14:paraId="448EE75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38DB157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5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DD93C5B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1ED6287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AE98512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4BA2EDF0" w14:textId="77777777" w:rsidR="00364F21" w:rsidRDefault="00364F21" w:rsidP="00364F21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364F21" w14:paraId="56A58D5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94D64DF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5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923934E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4D6FE71" w14:textId="77777777" w:rsidR="00364F21" w:rsidRDefault="00364F21" w:rsidP="00364F21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6EBE622" w14:textId="77777777" w:rsidR="00364F21" w:rsidRDefault="00364F21" w:rsidP="00364F21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72E858DA" w14:textId="77777777" w:rsidR="00364F21" w:rsidRDefault="00364F21" w:rsidP="00364F21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364F21" w14:paraId="515272B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82D37D3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9C369F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8C56AE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8A1B8B1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0F37235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76C51BBC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307378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6EA5BF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7D5BF83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E20B658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380018D3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1BD57776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2C5E746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D46122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433B5C6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ED10F52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4545A4F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1C533BE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4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754AF66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6D9CB7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C5FBE9E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208F2F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C21EB78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402ECB10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5E310817" w14:textId="77777777" w:rsidR="00F821A0" w:rsidRPr="008414FA" w:rsidRDefault="00F821A0" w:rsidP="00023C27">
      <w:pPr>
        <w:ind w:left="-426"/>
        <w:rPr>
          <w:sz w:val="8"/>
          <w:szCs w:val="8"/>
        </w:rPr>
      </w:pPr>
    </w:p>
    <w:p w14:paraId="1A104E0C" w14:textId="77777777" w:rsidR="000013B2" w:rsidRPr="00C56086" w:rsidRDefault="000013B2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7E8EE737" w14:textId="77777777" w:rsidR="000013B2" w:rsidRPr="00CE5556" w:rsidRDefault="00101358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4B492669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493A9FE2" w14:textId="77777777" w:rsidR="002F746A" w:rsidRPr="005B3960" w:rsidRDefault="002F746A" w:rsidP="002F746A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2F746A" w14:paraId="545DA008" w14:textId="77777777" w:rsidTr="006D13DF">
        <w:trPr>
          <w:trHeight w:val="981"/>
        </w:trPr>
        <w:tc>
          <w:tcPr>
            <w:tcW w:w="10472" w:type="dxa"/>
          </w:tcPr>
          <w:p w14:paraId="691483B4" w14:textId="77777777" w:rsidR="002F746A" w:rsidRPr="00203D41" w:rsidRDefault="002F746A" w:rsidP="006D13D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F746A" w14:paraId="5AE57456" w14:textId="77777777" w:rsidTr="006D13D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530D9217" w14:textId="77777777" w:rsidR="002F746A" w:rsidRDefault="002F746A" w:rsidP="006D13D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422167E3" wp14:editId="169B3D78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4AAA664E" w14:textId="77777777" w:rsidR="002F746A" w:rsidRDefault="002F746A" w:rsidP="006D13D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06239209" w14:textId="77777777" w:rsidR="002F746A" w:rsidRDefault="002F746A" w:rsidP="006D13D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1DA612A0" w14:textId="77777777" w:rsidR="002F746A" w:rsidRDefault="002F746A" w:rsidP="006D13D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0725562D" w14:textId="77777777" w:rsidR="002F746A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3E67ABDA" w14:textId="77777777" w:rsidR="002F746A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2A38AA2E" w14:textId="77777777" w:rsidR="002F746A" w:rsidRDefault="002F746A" w:rsidP="006D13D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F746A" w14:paraId="31F42182" w14:textId="77777777" w:rsidTr="006D13DF">
              <w:trPr>
                <w:trHeight w:hRule="exact" w:val="227"/>
              </w:trPr>
              <w:tc>
                <w:tcPr>
                  <w:tcW w:w="4146" w:type="dxa"/>
                </w:tcPr>
                <w:p w14:paraId="2FACE7FA" w14:textId="77777777" w:rsidR="002F746A" w:rsidRPr="00023C27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174C2868" w14:textId="77777777" w:rsidR="002F746A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5FB6D54D" w14:textId="77777777" w:rsidR="002F746A" w:rsidRPr="00023C27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0421DBAB" w14:textId="77777777" w:rsidR="002F746A" w:rsidRDefault="002F746A" w:rsidP="006D13D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21F4E9CB" w14:textId="77777777" w:rsidR="002F746A" w:rsidRPr="00023C27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4BB9CCD7" w14:textId="77777777" w:rsidR="002F746A" w:rsidRDefault="002F746A" w:rsidP="006D13D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7DB6440D" w14:textId="77777777" w:rsidR="002F746A" w:rsidRDefault="002F746A" w:rsidP="006D13D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26D12FBF" w14:textId="77777777" w:rsidR="002F746A" w:rsidRPr="000013B2" w:rsidRDefault="002F746A" w:rsidP="002F746A">
      <w:pPr>
        <w:spacing w:before="40"/>
        <w:ind w:left="-425"/>
        <w:jc w:val="both"/>
        <w:rPr>
          <w:rFonts w:ascii="Arial" w:hAnsi="Arial" w:cs="Arial"/>
          <w:sz w:val="4"/>
          <w:szCs w:val="4"/>
        </w:rPr>
      </w:pPr>
    </w:p>
    <w:p w14:paraId="6C7E2375" w14:textId="77777777" w:rsidR="002B59DB" w:rsidRPr="000013B2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wk9HiMtys6qQxHEn2simmS0jgp/64E/i1XdqirSct3y4AxGzRzyY0V/R19OvNtrmXX1T7recWhTmsknykQkBmg==" w:salt="vXCNsIg8E6bYcKi/hQIBT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729D9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08E8"/>
    <w:rsid w:val="001F7E04"/>
    <w:rsid w:val="00203D41"/>
    <w:rsid w:val="002307E7"/>
    <w:rsid w:val="00234DE8"/>
    <w:rsid w:val="00261702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2F746A"/>
    <w:rsid w:val="0032127C"/>
    <w:rsid w:val="003250B9"/>
    <w:rsid w:val="003449A2"/>
    <w:rsid w:val="00364F21"/>
    <w:rsid w:val="00376999"/>
    <w:rsid w:val="003952AD"/>
    <w:rsid w:val="003C6E94"/>
    <w:rsid w:val="003E100A"/>
    <w:rsid w:val="00417476"/>
    <w:rsid w:val="00451D1D"/>
    <w:rsid w:val="004A6902"/>
    <w:rsid w:val="004A7E83"/>
    <w:rsid w:val="004B3F2D"/>
    <w:rsid w:val="004D287B"/>
    <w:rsid w:val="0052337B"/>
    <w:rsid w:val="005562AC"/>
    <w:rsid w:val="00557137"/>
    <w:rsid w:val="0056178D"/>
    <w:rsid w:val="0058360E"/>
    <w:rsid w:val="00596624"/>
    <w:rsid w:val="005F6111"/>
    <w:rsid w:val="00601BBD"/>
    <w:rsid w:val="006054C6"/>
    <w:rsid w:val="006229A3"/>
    <w:rsid w:val="006331E5"/>
    <w:rsid w:val="0063373A"/>
    <w:rsid w:val="00680522"/>
    <w:rsid w:val="006D716F"/>
    <w:rsid w:val="006E2705"/>
    <w:rsid w:val="006E43EA"/>
    <w:rsid w:val="006E49A3"/>
    <w:rsid w:val="006F33CD"/>
    <w:rsid w:val="0070014C"/>
    <w:rsid w:val="00721959"/>
    <w:rsid w:val="00732A9C"/>
    <w:rsid w:val="00733352"/>
    <w:rsid w:val="0074548E"/>
    <w:rsid w:val="00775821"/>
    <w:rsid w:val="00781EDD"/>
    <w:rsid w:val="00786099"/>
    <w:rsid w:val="00792909"/>
    <w:rsid w:val="00795399"/>
    <w:rsid w:val="007B695A"/>
    <w:rsid w:val="007C2BF0"/>
    <w:rsid w:val="007C467E"/>
    <w:rsid w:val="007E388A"/>
    <w:rsid w:val="00823A47"/>
    <w:rsid w:val="008324F9"/>
    <w:rsid w:val="008414FA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24707"/>
    <w:rsid w:val="0093259B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3E13"/>
    <w:rsid w:val="00B976C6"/>
    <w:rsid w:val="00BB075C"/>
    <w:rsid w:val="00BD4EC6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55F2"/>
    <w:rsid w:val="00D245A6"/>
    <w:rsid w:val="00D62616"/>
    <w:rsid w:val="00D63458"/>
    <w:rsid w:val="00D7202B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137DC"/>
    <w:rsid w:val="00E208DF"/>
    <w:rsid w:val="00E22202"/>
    <w:rsid w:val="00E23C93"/>
    <w:rsid w:val="00E241F2"/>
    <w:rsid w:val="00E30825"/>
    <w:rsid w:val="00E86092"/>
    <w:rsid w:val="00E97DEA"/>
    <w:rsid w:val="00EB03DB"/>
    <w:rsid w:val="00EB06C7"/>
    <w:rsid w:val="00ED265D"/>
    <w:rsid w:val="00ED6F7D"/>
    <w:rsid w:val="00F3711F"/>
    <w:rsid w:val="00F41721"/>
    <w:rsid w:val="00F46E98"/>
    <w:rsid w:val="00F639AD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148859"/>
  <w15:docId w15:val="{9751BEC4-27B7-4F8B-8698-03D6185D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9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3</cp:revision>
  <cp:lastPrinted>2016-06-27T12:46:00Z</cp:lastPrinted>
  <dcterms:created xsi:type="dcterms:W3CDTF">2024-07-12T20:06:00Z</dcterms:created>
  <dcterms:modified xsi:type="dcterms:W3CDTF">2024-08-01T14:48:00Z</dcterms:modified>
</cp:coreProperties>
</file>